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5B873" w14:textId="77777777" w:rsidR="00384F2A" w:rsidRDefault="00384F2A" w:rsidP="00384F2A">
      <w:pPr>
        <w:rPr>
          <w:bCs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 xml:space="preserve">Name: </w:t>
      </w:r>
      <w:r>
        <w:rPr>
          <w:bCs/>
          <w:sz w:val="40"/>
          <w:szCs w:val="40"/>
          <w:lang w:val="en-US"/>
        </w:rPr>
        <w:t>Dev Sapariya</w:t>
      </w:r>
    </w:p>
    <w:p w14:paraId="5F71D484" w14:textId="77777777" w:rsidR="00384F2A" w:rsidRDefault="00384F2A" w:rsidP="00384F2A">
      <w:pPr>
        <w:rPr>
          <w:bCs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 xml:space="preserve">Roll Number: </w:t>
      </w:r>
      <w:r>
        <w:rPr>
          <w:bCs/>
          <w:sz w:val="40"/>
          <w:szCs w:val="40"/>
          <w:lang w:val="en-US"/>
        </w:rPr>
        <w:t>21BCP293</w:t>
      </w:r>
    </w:p>
    <w:p w14:paraId="2CF2A365" w14:textId="77777777" w:rsidR="00384F2A" w:rsidRDefault="00384F2A" w:rsidP="00384F2A">
      <w:pPr>
        <w:rPr>
          <w:bCs/>
          <w:sz w:val="40"/>
          <w:szCs w:val="40"/>
          <w:lang w:val="en-US"/>
        </w:rPr>
      </w:pPr>
      <w:r>
        <w:rPr>
          <w:b/>
          <w:sz w:val="40"/>
          <w:szCs w:val="40"/>
          <w:lang w:val="en-US"/>
        </w:rPr>
        <w:t xml:space="preserve">Division &amp; Group: </w:t>
      </w:r>
      <w:proofErr w:type="spellStart"/>
      <w:r>
        <w:rPr>
          <w:bCs/>
          <w:sz w:val="40"/>
          <w:szCs w:val="40"/>
          <w:lang w:val="en-US"/>
        </w:rPr>
        <w:t>Div</w:t>
      </w:r>
      <w:proofErr w:type="spellEnd"/>
      <w:r>
        <w:rPr>
          <w:bCs/>
          <w:sz w:val="40"/>
          <w:szCs w:val="40"/>
          <w:lang w:val="en-US"/>
        </w:rPr>
        <w:t xml:space="preserve"> 5 and G9</w:t>
      </w:r>
    </w:p>
    <w:p w14:paraId="31B7660E" w14:textId="30EA6E2E" w:rsidR="00034DD6" w:rsidRDefault="00384F2A">
      <w:pPr>
        <w:rPr>
          <w:sz w:val="40"/>
          <w:szCs w:val="40"/>
        </w:rPr>
      </w:pPr>
      <w:r>
        <w:rPr>
          <w:b/>
          <w:sz w:val="40"/>
          <w:szCs w:val="40"/>
          <w:lang w:val="en-US"/>
        </w:rPr>
        <w:t xml:space="preserve">Subject: </w:t>
      </w:r>
      <w:r w:rsidRPr="00384F2A">
        <w:rPr>
          <w:sz w:val="40"/>
          <w:szCs w:val="40"/>
        </w:rPr>
        <w:t>Object Oriented Programming With JAVA</w:t>
      </w:r>
    </w:p>
    <w:p w14:paraId="2C91A471" w14:textId="6A5E52B3" w:rsidR="00A23C36" w:rsidRDefault="00A23C36">
      <w:pPr>
        <w:rPr>
          <w:sz w:val="40"/>
          <w:szCs w:val="40"/>
        </w:rPr>
      </w:pPr>
    </w:p>
    <w:p w14:paraId="3F977A17" w14:textId="6D6E391C" w:rsidR="00A23C36" w:rsidRDefault="00A23C36">
      <w:pPr>
        <w:rPr>
          <w:b/>
          <w:sz w:val="32"/>
          <w:szCs w:val="32"/>
        </w:rPr>
      </w:pPr>
      <w:r>
        <w:rPr>
          <w:b/>
          <w:sz w:val="32"/>
          <w:szCs w:val="32"/>
        </w:rPr>
        <w:t>Module 1</w:t>
      </w:r>
    </w:p>
    <w:p w14:paraId="06BB011D" w14:textId="5892D205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1:</w:t>
      </w:r>
    </w:p>
    <w:p w14:paraId="13752765" w14:textId="77777777" w:rsidR="00A23C36" w:rsidRPr="00833633" w:rsidRDefault="00A23C36" w:rsidP="00A23C3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greet you with your name.</w:t>
      </w:r>
    </w:p>
    <w:p w14:paraId="138FF8F0" w14:textId="77737DE3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75BAC20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{</w:t>
      </w:r>
    </w:p>
    <w:p w14:paraId="18B18C1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</w:t>
      </w:r>
      <w:proofErr w:type="gram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in(</w:t>
      </w:r>
      <w:proofErr w:type="gram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E58EFC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Dev");</w:t>
      </w:r>
    </w:p>
    <w:p w14:paraId="64F47F4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12C4F30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691BCC48" w14:textId="353AC275" w:rsidR="00A23C36" w:rsidRDefault="00A23C36">
      <w:pPr>
        <w:rPr>
          <w:b/>
          <w:sz w:val="28"/>
          <w:szCs w:val="28"/>
        </w:rPr>
      </w:pPr>
    </w:p>
    <w:p w14:paraId="2A42DF57" w14:textId="26251B98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78A06E1B" w14:textId="672BC992" w:rsidR="00A23C36" w:rsidRDefault="00A23C36">
      <w:pPr>
        <w:rPr>
          <w:bCs/>
          <w:sz w:val="28"/>
          <w:szCs w:val="28"/>
        </w:rPr>
      </w:pPr>
      <w:r w:rsidRPr="00A23C36">
        <w:rPr>
          <w:bCs/>
          <w:noProof/>
          <w:sz w:val="28"/>
          <w:szCs w:val="28"/>
        </w:rPr>
        <w:drawing>
          <wp:inline distT="0" distB="0" distL="0" distR="0" wp14:anchorId="76486F0F" wp14:editId="53D97966">
            <wp:extent cx="3873699" cy="66043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66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5795" w14:textId="2CBBD050" w:rsidR="00A23C36" w:rsidRDefault="00A23C36">
      <w:pPr>
        <w:rPr>
          <w:bCs/>
          <w:sz w:val="28"/>
          <w:szCs w:val="28"/>
        </w:rPr>
      </w:pPr>
    </w:p>
    <w:p w14:paraId="3C335718" w14:textId="52D4B040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2:</w:t>
      </w:r>
    </w:p>
    <w:p w14:paraId="112CB3CD" w14:textId="77777777" w:rsidR="00A23C36" w:rsidRPr="00833633" w:rsidRDefault="00A23C36" w:rsidP="00A23C3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rint greeting message for your 5 friends. Friends name should be entered as command line arguments.</w:t>
      </w:r>
    </w:p>
    <w:p w14:paraId="447A650F" w14:textId="447118EF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308744A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2 {</w:t>
      </w:r>
    </w:p>
    <w:p w14:paraId="5061FDA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5A4BFB7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0]);</w:t>
      </w:r>
    </w:p>
    <w:p w14:paraId="2FFA758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1]);</w:t>
      </w:r>
    </w:p>
    <w:p w14:paraId="367C3E9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2]);</w:t>
      </w:r>
    </w:p>
    <w:p w14:paraId="577B2D8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3]);</w:t>
      </w:r>
    </w:p>
    <w:p w14:paraId="2B8E971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Have A Nice Day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4]);</w:t>
      </w:r>
    </w:p>
    <w:p w14:paraId="184741A6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</w:t>
      </w:r>
    </w:p>
    <w:p w14:paraId="00AE2D30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508408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8A0A72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1D67433" w14:textId="40AC66F8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Input/Output</w:t>
      </w:r>
    </w:p>
    <w:p w14:paraId="30F6FE14" w14:textId="62C11F7E" w:rsidR="00A23C36" w:rsidRDefault="00A23C36">
      <w:pPr>
        <w:rPr>
          <w:b/>
          <w:sz w:val="28"/>
          <w:szCs w:val="28"/>
        </w:rPr>
      </w:pPr>
      <w:r w:rsidRPr="00A23C36">
        <w:rPr>
          <w:b/>
          <w:noProof/>
          <w:sz w:val="28"/>
          <w:szCs w:val="28"/>
        </w:rPr>
        <w:drawing>
          <wp:inline distT="0" distB="0" distL="0" distR="0" wp14:anchorId="28036664" wp14:editId="257BD34F">
            <wp:extent cx="4972306" cy="13399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72306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603C" w14:textId="0938CAD2" w:rsidR="00A23C36" w:rsidRDefault="00A23C36">
      <w:pPr>
        <w:rPr>
          <w:b/>
          <w:sz w:val="28"/>
          <w:szCs w:val="28"/>
        </w:rPr>
      </w:pPr>
    </w:p>
    <w:p w14:paraId="62C998C7" w14:textId="35DA1BA8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3:</w:t>
      </w:r>
    </w:p>
    <w:p w14:paraId="675B007A" w14:textId="77777777" w:rsidR="00A23C36" w:rsidRPr="00833633" w:rsidRDefault="00A23C36" w:rsidP="00A23C3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rint properties like size, min-value and max-value of each primitive number types in java.(Use appropriate wrapper class).</w:t>
      </w:r>
    </w:p>
    <w:p w14:paraId="0B63DAE5" w14:textId="26388E4A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t>Code</w:t>
      </w:r>
    </w:p>
    <w:p w14:paraId="23518C4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3{</w:t>
      </w:r>
    </w:p>
    <w:p w14:paraId="0A7EF40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3649CE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5E3A35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8FDB8D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byt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yte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08A7E19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B8682D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256979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shor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hort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F0391F8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37039D7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0BC341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in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eger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F285FF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AF5F38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488D2EE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long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ong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B4C52A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6A0C374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1B23C0B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float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oat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DB65F3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3870A112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3DFF752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double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uble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521FDF1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iz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SIZ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BBDD76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 valu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MAX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2CFCB1A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 value of char: "+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haracter.MIN_VALUE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5373DF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350E35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12EDD92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62B7659A" w14:textId="0D6F984E" w:rsidR="00A23C36" w:rsidRDefault="00A23C36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Input/Output</w:t>
      </w:r>
    </w:p>
    <w:p w14:paraId="0D32AF99" w14:textId="60F67C51" w:rsidR="00A23C36" w:rsidRDefault="00A23C36">
      <w:pPr>
        <w:rPr>
          <w:b/>
          <w:sz w:val="28"/>
          <w:szCs w:val="28"/>
        </w:rPr>
      </w:pPr>
      <w:r w:rsidRPr="00A23C36">
        <w:rPr>
          <w:b/>
          <w:noProof/>
          <w:sz w:val="28"/>
          <w:szCs w:val="28"/>
        </w:rPr>
        <w:drawing>
          <wp:inline distT="0" distB="0" distL="0" distR="0" wp14:anchorId="201FE9AA" wp14:editId="0353D71C">
            <wp:extent cx="3880049" cy="367683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0049" cy="367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FCCE1" w14:textId="50E3AAF4" w:rsidR="00A23C36" w:rsidRDefault="00A23C36">
      <w:pPr>
        <w:rPr>
          <w:b/>
          <w:sz w:val="28"/>
          <w:szCs w:val="28"/>
        </w:rPr>
      </w:pPr>
    </w:p>
    <w:p w14:paraId="49223CF7" w14:textId="69A3DAF1" w:rsidR="00A23C36" w:rsidRDefault="00A23C36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>Question 4:</w:t>
      </w:r>
    </w:p>
    <w:p w14:paraId="4E13365A" w14:textId="4CD1E02D" w:rsidR="00A23C36" w:rsidRDefault="00A23C36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Write a program which will print result of student according to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marks.like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A grade – marks 90 to 100, B grade – marks 80 to 90, C grade- marks 60 to 80.D  grade – marks 45 to 60.E grade – marks 35 to 45. Fail – marks below 35.(Use Else-if ladder).</w:t>
      </w:r>
    </w:p>
    <w:p w14:paraId="2A91ED66" w14:textId="1FDC56EB" w:rsidR="00A23C36" w:rsidRDefault="00A23C3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1716EB1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4 {</w:t>
      </w:r>
    </w:p>
    <w:p w14:paraId="65460ACD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B1949D1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marks = 90;</w:t>
      </w:r>
    </w:p>
    <w:p w14:paraId="2431AD9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rks: "+marks);</w:t>
      </w:r>
    </w:p>
    <w:p w14:paraId="20DE664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marks &gt;= 90 &amp;&amp; marks &lt;= 100) {</w:t>
      </w:r>
    </w:p>
    <w:p w14:paraId="0F07AB5C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grade");</w:t>
      </w:r>
    </w:p>
    <w:p w14:paraId="3445A6EA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80 &amp;&amp; marks &lt; 90) {</w:t>
      </w:r>
    </w:p>
    <w:p w14:paraId="6F212537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B grade");</w:t>
      </w:r>
    </w:p>
    <w:p w14:paraId="659D906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60 &amp;&amp; marks &lt; 80) {</w:t>
      </w:r>
    </w:p>
    <w:p w14:paraId="68B904E6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C grade");</w:t>
      </w:r>
    </w:p>
    <w:p w14:paraId="1CFDCAB7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45 &amp;&amp; marks &lt; 60) {</w:t>
      </w:r>
    </w:p>
    <w:p w14:paraId="4F569C2E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D grade");</w:t>
      </w:r>
    </w:p>
    <w:p w14:paraId="48B2786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if (marks &gt;= 35 &amp;&amp; marks &lt; 45) {</w:t>
      </w:r>
    </w:p>
    <w:p w14:paraId="01C23CF9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 grade");</w:t>
      </w:r>
    </w:p>
    <w:p w14:paraId="13A9D45B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        } else if (marks &lt; 35) {</w:t>
      </w:r>
    </w:p>
    <w:p w14:paraId="75446DDE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Fail");</w:t>
      </w:r>
    </w:p>
    <w:p w14:paraId="5D37C114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{</w:t>
      </w:r>
    </w:p>
    <w:p w14:paraId="3EF6F79B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Invalid marks");</w:t>
      </w:r>
    </w:p>
    <w:p w14:paraId="2385B8E5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5C12FCE3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F7C662E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23C3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4268EB1F" w14:textId="77777777" w:rsidR="00A23C36" w:rsidRPr="00A23C36" w:rsidRDefault="00A23C36" w:rsidP="00A23C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A19967" w14:textId="40FAF256" w:rsidR="00A23C36" w:rsidRDefault="00A23C3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762FA761" w14:textId="0DF32017" w:rsidR="00A23C36" w:rsidRDefault="00A23C36">
      <w:pPr>
        <w:rPr>
          <w:b/>
          <w:bCs/>
          <w:sz w:val="28"/>
          <w:szCs w:val="28"/>
        </w:rPr>
      </w:pPr>
      <w:r w:rsidRPr="00A23C36">
        <w:rPr>
          <w:b/>
          <w:bCs/>
          <w:noProof/>
          <w:sz w:val="28"/>
          <w:szCs w:val="28"/>
        </w:rPr>
        <w:drawing>
          <wp:inline distT="0" distB="0" distL="0" distR="0" wp14:anchorId="6FE6A847" wp14:editId="7ED2AD6A">
            <wp:extent cx="3918151" cy="793791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18151" cy="7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76D3" w14:textId="39107729" w:rsidR="00A23C36" w:rsidRDefault="00A23C36">
      <w:pPr>
        <w:rPr>
          <w:b/>
          <w:bCs/>
          <w:sz w:val="28"/>
          <w:szCs w:val="28"/>
        </w:rPr>
      </w:pPr>
    </w:p>
    <w:p w14:paraId="47B83922" w14:textId="1EEF2529" w:rsidR="00A23C36" w:rsidRDefault="00A23C36">
      <w:pPr>
        <w:rPr>
          <w:sz w:val="28"/>
          <w:szCs w:val="28"/>
        </w:rPr>
      </w:pPr>
      <w:r>
        <w:rPr>
          <w:sz w:val="28"/>
          <w:szCs w:val="28"/>
        </w:rPr>
        <w:t xml:space="preserve">Question </w:t>
      </w:r>
      <w:r w:rsidR="004F3106">
        <w:rPr>
          <w:sz w:val="28"/>
          <w:szCs w:val="28"/>
        </w:rPr>
        <w:t>5:</w:t>
      </w:r>
    </w:p>
    <w:p w14:paraId="57714C97" w14:textId="65508190" w:rsidR="004F3106" w:rsidRPr="004F3106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demonstrate conditional operator, compound assignment operator, pre-post increment and decrement operator, bitwise operator, logical short circuit operator.</w:t>
      </w:r>
    </w:p>
    <w:p w14:paraId="0B1A145F" w14:textId="7F7DDB28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FB1C5C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5 {</w:t>
      </w:r>
    </w:p>
    <w:p w14:paraId="61FD731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5334B5F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a = 40;</w:t>
      </w:r>
    </w:p>
    <w:p w14:paraId="283657B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b = 30;</w:t>
      </w:r>
    </w:p>
    <w:p w14:paraId="47CFF92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 = 20;</w:t>
      </w:r>
    </w:p>
    <w:p w14:paraId="1095EF5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is " + a);</w:t>
      </w:r>
    </w:p>
    <w:p w14:paraId="630B897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b is " + b);</w:t>
      </w:r>
    </w:p>
    <w:p w14:paraId="4CA652A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c is " + c);</w:t>
      </w:r>
    </w:p>
    <w:p w14:paraId="23BEC7F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a &gt; b &amp;&amp; a &gt; c) {</w:t>
      </w:r>
    </w:p>
    <w:p w14:paraId="690AE22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is greater");</w:t>
      </w:r>
    </w:p>
    <w:p w14:paraId="61935A5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CFEC4A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a &gt; b || a &gt; c) {</w:t>
      </w:r>
    </w:p>
    <w:p w14:paraId="04CC1CB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may be greater than c or b");</w:t>
      </w:r>
    </w:p>
    <w:p w14:paraId="257608F9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C42FB4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0AF46F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a += b;</w:t>
      </w:r>
    </w:p>
    <w:p w14:paraId="0F430A1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a+=b is " + a);</w:t>
      </w:r>
    </w:p>
    <w:p w14:paraId="19E7C8F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a++;</w:t>
      </w:r>
    </w:p>
    <w:p w14:paraId="6C164C3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a++ is " + a);</w:t>
      </w:r>
    </w:p>
    <w:p w14:paraId="2E764CD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--a;</w:t>
      </w:r>
    </w:p>
    <w:p w14:paraId="0B6FC2B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value of a after --a is " + a);</w:t>
      </w:r>
    </w:p>
    <w:p w14:paraId="598E50D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&amp; b = " + (a &amp; b));</w:t>
      </w:r>
    </w:p>
    <w:p w14:paraId="43C0C1F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| b = " + (a | b));</w:t>
      </w:r>
    </w:p>
    <w:p w14:paraId="54DEFE5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^ b = " + (a ^ b));</w:t>
      </w:r>
    </w:p>
    <w:p w14:paraId="09D0645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~a = " + ~a);</w:t>
      </w:r>
    </w:p>
    <w:p w14:paraId="1AA6267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 &lt;&lt; 2 = " + (a &lt;&lt; 2));</w:t>
      </w:r>
    </w:p>
    <w:p w14:paraId="731D5F7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8E35A3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550842F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8FD37C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4D98D3" w14:textId="7D0CB64B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BBA457E" w14:textId="3E151F82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52437E10" wp14:editId="02480D39">
            <wp:extent cx="3873699" cy="2451226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245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E0EF4" w14:textId="6FC08B57" w:rsidR="004F3106" w:rsidRDefault="004F3106">
      <w:pPr>
        <w:rPr>
          <w:b/>
          <w:bCs/>
          <w:sz w:val="28"/>
          <w:szCs w:val="28"/>
        </w:rPr>
      </w:pPr>
    </w:p>
    <w:p w14:paraId="48AE8D9A" w14:textId="120C18D6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t>Question 6:</w:t>
      </w:r>
    </w:p>
    <w:p w14:paraId="212F5A9F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print first N prime numbers.</w:t>
      </w:r>
    </w:p>
    <w:p w14:paraId="75217FC3" w14:textId="58AF47F7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507FDE0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547658A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B333CB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6 {</w:t>
      </w:r>
    </w:p>
    <w:p w14:paraId="57ADB1C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3D89924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1BCB09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1ECF56B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number: ");</w:t>
      </w:r>
    </w:p>
    <w:p w14:paraId="133D82D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39D24BD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53B3BAF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2;</w:t>
      </w:r>
    </w:p>
    <w:p w14:paraId="3117687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while (count &lt; n) {</w:t>
      </w:r>
    </w:p>
    <w:p w14:paraId="6A10ABC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Prim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 {</w:t>
      </w:r>
    </w:p>
    <w:p w14:paraId="1C9AAA6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4878189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0D81625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7A6DAA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;</w:t>
      </w:r>
    </w:p>
    <w:p w14:paraId="171F2F3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2262C55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23A7B1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589025C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public static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oolea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Prim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int n) {</w:t>
      </w:r>
    </w:p>
    <w:p w14:paraId="2D06EF2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2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E11A88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if (n %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= 0) {</w:t>
      </w:r>
    </w:p>
    <w:p w14:paraId="067AF21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return false;</w:t>
      </w:r>
    </w:p>
    <w:p w14:paraId="35A6859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060E4C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034783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true;</w:t>
      </w:r>
    </w:p>
    <w:p w14:paraId="67F5718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E106EA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6771E21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7A79D8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68B262" w14:textId="460B5D99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3D12918C" w14:textId="084C5B7E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0042E75C" wp14:editId="21B25637">
            <wp:extent cx="3924502" cy="142882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4502" cy="142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18B66" w14:textId="531D85F2" w:rsidR="004F3106" w:rsidRDefault="004F3106">
      <w:pPr>
        <w:rPr>
          <w:b/>
          <w:bCs/>
          <w:sz w:val="28"/>
          <w:szCs w:val="28"/>
        </w:rPr>
      </w:pPr>
    </w:p>
    <w:p w14:paraId="2EA8701B" w14:textId="3C4B644D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t>Question 7:</w:t>
      </w:r>
    </w:p>
    <w:p w14:paraId="102D6626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create an array of integers and perform following operation:</w:t>
      </w:r>
    </w:p>
    <w:p w14:paraId="38B48976" w14:textId="77777777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1) Sum 2) product 3) Numbers divisible by 15 4) Maximum Value </w:t>
      </w:r>
    </w:p>
    <w:p w14:paraId="010A3C8D" w14:textId="77777777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5) Minimum Value 6) Sort</w:t>
      </w:r>
    </w:p>
    <w:p w14:paraId="3353BE8E" w14:textId="0348FE08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73236CF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7 {</w:t>
      </w:r>
    </w:p>
    <w:p w14:paraId="3117C93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890526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{ 15, 12, 10, 8, 5, 0, 7, 8, 9, 10 };</w:t>
      </w:r>
    </w:p>
    <w:p w14:paraId="53B6DF9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sum = 0;</w:t>
      </w:r>
    </w:p>
    <w:p w14:paraId="29AC5C2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product = 1;</w:t>
      </w:r>
    </w:p>
    <w:p w14:paraId="5457214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2DA4589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max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0];</w:t>
      </w:r>
    </w:p>
    <w:p w14:paraId="14E8653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mi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0];</w:t>
      </w:r>
    </w:p>
    <w:p w14:paraId="3280A5B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C61F4B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sum +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24F5A96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product *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7F71CD7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% 15 == 0) {</w:t>
      </w:r>
    </w:p>
    <w:p w14:paraId="4BE3DBF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7F798FA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7589EBF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&gt; max) {</w:t>
      </w:r>
    </w:p>
    <w:p w14:paraId="472E2FF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        max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51F3948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89547C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&lt; min) {</w:t>
      </w:r>
    </w:p>
    <w:p w14:paraId="61EE424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mi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0C717A1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78662F4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032FBB7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um: " + sum);</w:t>
      </w:r>
    </w:p>
    <w:p w14:paraId="5937789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Product: " + product);</w:t>
      </w:r>
    </w:p>
    <w:p w14:paraId="401AAAE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Numbers divisible by 15: " + count);</w:t>
      </w:r>
    </w:p>
    <w:p w14:paraId="5A1A38A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ximum Value: " + max);</w:t>
      </w:r>
    </w:p>
    <w:p w14:paraId="3AFD34D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inimum Value: " + min);</w:t>
      </w:r>
    </w:p>
    <w:p w14:paraId="1EE1F15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CF404B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+ 1; j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865110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if 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&g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) {</w:t>
      </w:r>
    </w:p>
    <w:p w14:paraId="784C319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int temp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;</w:t>
      </w:r>
    </w:p>
    <w:p w14:paraId="1E17FA4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;</w:t>
      </w:r>
    </w:p>
    <w:p w14:paraId="18E8354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j] = temp;</w:t>
      </w:r>
    </w:p>
    <w:p w14:paraId="1F51B2D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}</w:t>
      </w:r>
    </w:p>
    <w:p w14:paraId="1C46190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83BDDB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BB6899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Sorted Array: ");</w:t>
      </w:r>
    </w:p>
    <w:p w14:paraId="64C8DE8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90D291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 + " ");</w:t>
      </w:r>
    </w:p>
    <w:p w14:paraId="58ED7D7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29F2331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B9EC76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2555AB2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AF3BBE" w14:textId="2191BB6C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ECFE15E" w14:textId="0A0191EC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4C2DE3FD" wp14:editId="17903E33">
            <wp:extent cx="3899100" cy="1409772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140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97498" w14:textId="7DDACAAD" w:rsidR="004F3106" w:rsidRDefault="004F3106">
      <w:pPr>
        <w:rPr>
          <w:b/>
          <w:bCs/>
          <w:sz w:val="28"/>
          <w:szCs w:val="28"/>
        </w:rPr>
      </w:pPr>
    </w:p>
    <w:p w14:paraId="7F49E188" w14:textId="77777777" w:rsidR="004F3106" w:rsidRDefault="004F3106">
      <w:pPr>
        <w:rPr>
          <w:sz w:val="28"/>
          <w:szCs w:val="28"/>
        </w:rPr>
      </w:pPr>
    </w:p>
    <w:p w14:paraId="4761460E" w14:textId="77777777" w:rsidR="004F3106" w:rsidRDefault="004F3106">
      <w:pPr>
        <w:rPr>
          <w:sz w:val="28"/>
          <w:szCs w:val="28"/>
        </w:rPr>
      </w:pPr>
    </w:p>
    <w:p w14:paraId="3D1C9B55" w14:textId="77777777" w:rsidR="004F3106" w:rsidRDefault="004F3106">
      <w:pPr>
        <w:rPr>
          <w:sz w:val="28"/>
          <w:szCs w:val="28"/>
        </w:rPr>
      </w:pPr>
    </w:p>
    <w:p w14:paraId="7C5DAF61" w14:textId="77777777" w:rsidR="004F3106" w:rsidRDefault="004F3106">
      <w:pPr>
        <w:rPr>
          <w:sz w:val="28"/>
          <w:szCs w:val="28"/>
        </w:rPr>
      </w:pPr>
    </w:p>
    <w:p w14:paraId="682DCFB7" w14:textId="77777777" w:rsidR="004F3106" w:rsidRDefault="004F3106">
      <w:pPr>
        <w:rPr>
          <w:sz w:val="28"/>
          <w:szCs w:val="28"/>
        </w:rPr>
      </w:pPr>
    </w:p>
    <w:p w14:paraId="4D9E386C" w14:textId="311E0836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lastRenderedPageBreak/>
        <w:t>Question 8:</w:t>
      </w:r>
    </w:p>
    <w:p w14:paraId="564D8C24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n interactive program to print a string entered in a pyramid form. For instance, the string “stream” has to be displayed as follows:</w:t>
      </w:r>
    </w:p>
    <w:p w14:paraId="78062E8C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</w:t>
      </w:r>
      <w:r w:rsidRPr="00833633">
        <w:rPr>
          <w:rFonts w:eastAsia="Calibri" w:cstheme="minorHAnsi"/>
          <w:sz w:val="28"/>
          <w:szCs w:val="28"/>
          <w:lang w:val="en-US"/>
        </w:rPr>
        <w:t>S</w:t>
      </w:r>
    </w:p>
    <w:p w14:paraId="20349929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</w:t>
      </w:r>
      <w:r w:rsidRPr="00833633">
        <w:rPr>
          <w:rFonts w:eastAsia="Calibri" w:cstheme="minorHAnsi"/>
          <w:sz w:val="28"/>
          <w:szCs w:val="28"/>
          <w:lang w:val="en-US"/>
        </w:rPr>
        <w:t>S t</w:t>
      </w:r>
    </w:p>
    <w:p w14:paraId="1CE48DBE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</w:t>
      </w:r>
      <w:r w:rsidRPr="00833633">
        <w:rPr>
          <w:rFonts w:eastAsia="Calibri" w:cstheme="minorHAnsi"/>
          <w:sz w:val="28"/>
          <w:szCs w:val="28"/>
          <w:lang w:val="en-US"/>
        </w:rPr>
        <w:t>S t r</w:t>
      </w:r>
    </w:p>
    <w:p w14:paraId="071E6F52" w14:textId="7F429C58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</w:t>
      </w:r>
      <w:r w:rsidR="00DB3D27">
        <w:rPr>
          <w:rFonts w:eastAsia="Liberation Serif;Times New Roma" w:cstheme="minorHAnsi"/>
          <w:sz w:val="28"/>
          <w:szCs w:val="28"/>
          <w:lang w:val="en-US"/>
        </w:rPr>
        <w:t xml:space="preserve"> </w:t>
      </w:r>
      <w:r w:rsidRPr="00833633">
        <w:rPr>
          <w:rFonts w:eastAsia="Calibri" w:cstheme="minorHAnsi"/>
          <w:sz w:val="28"/>
          <w:szCs w:val="28"/>
          <w:lang w:val="en-US"/>
        </w:rPr>
        <w:t>S t r e</w:t>
      </w:r>
    </w:p>
    <w:p w14:paraId="35A1403B" w14:textId="540F8BA5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</w:t>
      </w:r>
      <w:r w:rsidR="00DB3D27">
        <w:rPr>
          <w:rFonts w:eastAsia="Liberation Serif;Times New Roma" w:cstheme="minorHAnsi"/>
          <w:sz w:val="28"/>
          <w:szCs w:val="28"/>
          <w:lang w:val="en-US"/>
        </w:rPr>
        <w:t xml:space="preserve">  </w:t>
      </w:r>
      <w:r w:rsidRPr="00833633">
        <w:rPr>
          <w:rFonts w:eastAsia="Calibri" w:cstheme="minorHAnsi"/>
          <w:sz w:val="28"/>
          <w:szCs w:val="28"/>
          <w:lang w:val="en-US"/>
        </w:rPr>
        <w:t>S t r e a</w:t>
      </w:r>
    </w:p>
    <w:p w14:paraId="0629EE0E" w14:textId="1F9F9160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</w:t>
      </w:r>
      <w:r w:rsidR="00DB3D27">
        <w:rPr>
          <w:rFonts w:eastAsia="Liberation Serif;Times New Roma" w:cstheme="minorHAnsi"/>
          <w:sz w:val="28"/>
          <w:szCs w:val="28"/>
          <w:lang w:val="en-US"/>
        </w:rPr>
        <w:t xml:space="preserve">  </w:t>
      </w:r>
      <w:r w:rsidRPr="00833633">
        <w:rPr>
          <w:rFonts w:eastAsia="Calibri" w:cstheme="minorHAnsi"/>
          <w:sz w:val="28"/>
          <w:szCs w:val="28"/>
          <w:lang w:val="en-US"/>
        </w:rPr>
        <w:t>S t r e a m</w:t>
      </w:r>
    </w:p>
    <w:p w14:paraId="4DE8754C" w14:textId="3A184F7D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</w:p>
    <w:p w14:paraId="5068FA0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64D792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8 {</w:t>
      </w:r>
    </w:p>
    <w:p w14:paraId="452E6C8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105F47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7C817F3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0EFAE52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4A35160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199F73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AAE8E9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55A10FF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EED8FA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AABEFB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+ " ");</w:t>
      </w:r>
    </w:p>
    <w:p w14:paraId="51187D0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3822454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22B884B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BC8C81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00B0B8C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16AD7A6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3AAB48" w14:textId="0EC1BC87" w:rsidR="004F3106" w:rsidRDefault="004F31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 / Output</w:t>
      </w:r>
    </w:p>
    <w:p w14:paraId="6A9FC7D2" w14:textId="27DE6B19" w:rsidR="004F3106" w:rsidRDefault="004F3106">
      <w:pPr>
        <w:rPr>
          <w:b/>
          <w:bCs/>
          <w:sz w:val="28"/>
          <w:szCs w:val="28"/>
        </w:rPr>
      </w:pPr>
      <w:r w:rsidRPr="004F3106">
        <w:rPr>
          <w:b/>
          <w:bCs/>
          <w:noProof/>
          <w:sz w:val="28"/>
          <w:szCs w:val="28"/>
        </w:rPr>
        <w:drawing>
          <wp:inline distT="0" distB="0" distL="0" distR="0" wp14:anchorId="037746E6" wp14:editId="11E78B79">
            <wp:extent cx="3892750" cy="156853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5BDF2" w14:textId="4BE4C40E" w:rsidR="004F3106" w:rsidRDefault="004F3106">
      <w:pPr>
        <w:rPr>
          <w:b/>
          <w:bCs/>
          <w:sz w:val="28"/>
          <w:szCs w:val="28"/>
        </w:rPr>
      </w:pPr>
    </w:p>
    <w:p w14:paraId="22423071" w14:textId="0B272D61" w:rsidR="004F3106" w:rsidRDefault="004F3106">
      <w:pPr>
        <w:rPr>
          <w:sz w:val="28"/>
          <w:szCs w:val="28"/>
        </w:rPr>
      </w:pPr>
      <w:r>
        <w:rPr>
          <w:sz w:val="28"/>
          <w:szCs w:val="28"/>
        </w:rPr>
        <w:lastRenderedPageBreak/>
        <w:t>Question 9:</w:t>
      </w:r>
    </w:p>
    <w:p w14:paraId="6B57C921" w14:textId="77777777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Print following diamond pattern :</w:t>
      </w:r>
    </w:p>
    <w:p w14:paraId="2CAC8890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</w:t>
      </w:r>
    </w:p>
    <w:p w14:paraId="71FFB5C8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*</w:t>
      </w:r>
    </w:p>
    <w:p w14:paraId="79ED9FB5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 *  *</w:t>
      </w:r>
    </w:p>
    <w:p w14:paraId="2C14CBE1" w14:textId="4AFC5581" w:rsidR="004F3106" w:rsidRPr="00833633" w:rsidRDefault="004F3106" w:rsidP="004F3106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ab/>
        <w:t xml:space="preserve">           *  *  *  * </w:t>
      </w:r>
    </w:p>
    <w:p w14:paraId="34DE4A96" w14:textId="54246BB3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</w:t>
      </w:r>
      <w:r>
        <w:rPr>
          <w:rFonts w:eastAsia="Liberation Serif;Times New Roma" w:cstheme="minorHAnsi"/>
          <w:sz w:val="28"/>
          <w:szCs w:val="28"/>
          <w:lang w:val="en-US"/>
        </w:rPr>
        <w:t xml:space="preserve"> </w:t>
      </w:r>
      <w:r w:rsidRPr="00833633">
        <w:rPr>
          <w:rFonts w:eastAsia="Calibri" w:cstheme="minorHAnsi"/>
          <w:sz w:val="28"/>
          <w:szCs w:val="28"/>
          <w:lang w:val="en-US"/>
        </w:rPr>
        <w:t>*   *  *</w:t>
      </w:r>
    </w:p>
    <w:p w14:paraId="4EE019C8" w14:textId="77777777" w:rsidR="004F3106" w:rsidRPr="00833633" w:rsidRDefault="004F3106" w:rsidP="004F3106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   *</w:t>
      </w:r>
    </w:p>
    <w:p w14:paraId="232FA6E9" w14:textId="77777777" w:rsidR="004F3106" w:rsidRDefault="004F3106" w:rsidP="004F3106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Liberation Serif;Times New Roma" w:cstheme="minorHAnsi"/>
          <w:sz w:val="28"/>
          <w:szCs w:val="28"/>
          <w:lang w:val="en-US"/>
        </w:rPr>
        <w:t xml:space="preserve">                             </w:t>
      </w:r>
      <w:r w:rsidRPr="00833633">
        <w:rPr>
          <w:rFonts w:eastAsia="Calibri" w:cstheme="minorHAnsi"/>
          <w:sz w:val="28"/>
          <w:szCs w:val="28"/>
          <w:lang w:val="en-US"/>
        </w:rPr>
        <w:t>*</w:t>
      </w:r>
    </w:p>
    <w:p w14:paraId="476B0AE4" w14:textId="77777777" w:rsidR="004F3106" w:rsidRDefault="004F3106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30A1B4E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46A58C1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9 {</w:t>
      </w:r>
    </w:p>
    <w:p w14:paraId="57FCDC9F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AA8A06C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number of Maximum number of diamond in the row: ");</w:t>
      </w:r>
    </w:p>
    <w:p w14:paraId="521F0ED9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0C897CD7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n 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11870E1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-1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5333A0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n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945091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0879765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36BDC50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93CFDE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* ");</w:t>
      </w:r>
    </w:p>
    <w:p w14:paraId="23E4742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E481C90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F7C7C7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5C04F0D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n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DA593F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=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42965CE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 ");</w:t>
      </w:r>
    </w:p>
    <w:p w14:paraId="7333873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AD670A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n -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FAC1793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* ");</w:t>
      </w:r>
    </w:p>
    <w:p w14:paraId="78112DA1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4610616A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D75F6F2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18FA125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E25CC66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</w:t>
      </w:r>
    </w:p>
    <w:p w14:paraId="3B1F5B98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3106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D09977B" w14:textId="77777777" w:rsidR="004F3106" w:rsidRPr="004F3106" w:rsidRDefault="004F3106" w:rsidP="004F310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5642F83" w14:textId="77777777" w:rsidR="004F3106" w:rsidRDefault="004F3106" w:rsidP="004F3106">
      <w:pPr>
        <w:rPr>
          <w:rFonts w:eastAsia="Calibri" w:cstheme="minorHAnsi"/>
          <w:sz w:val="28"/>
          <w:szCs w:val="28"/>
          <w:lang w:val="en-US"/>
        </w:rPr>
      </w:pPr>
    </w:p>
    <w:p w14:paraId="3DDD03FD" w14:textId="77777777" w:rsidR="004F3106" w:rsidRDefault="004F3106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4C5493C3" w14:textId="48012A4A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44A5668F" wp14:editId="185C5D22">
            <wp:extent cx="4216617" cy="200670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16617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D10C6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7A39F90F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0:</w:t>
      </w:r>
    </w:p>
    <w:p w14:paraId="768F1A8B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accept a line and check how many consonants and vowels are there in line.</w:t>
      </w:r>
    </w:p>
    <w:p w14:paraId="6B378A69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75AC07E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3B7869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0 {</w:t>
      </w:r>
    </w:p>
    <w:p w14:paraId="12B3949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E584C1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6C6C8D2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1B713B1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61F3995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v = 0;</w:t>
      </w:r>
    </w:p>
    <w:p w14:paraId="594FB31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 = 0;</w:t>
      </w:r>
    </w:p>
    <w:p w14:paraId="6195800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3F5E234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a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e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== '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== 'o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== 'u') {</w:t>
      </w:r>
    </w:p>
    <w:p w14:paraId="197C293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v++;</w:t>
      </w:r>
    </w:p>
    <w:p w14:paraId="4B47102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00449AB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else if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==' '){</w:t>
      </w:r>
    </w:p>
    <w:p w14:paraId="62EF33F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ntinue;</w:t>
      </w:r>
    </w:p>
    <w:p w14:paraId="0DA894E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} </w:t>
      </w:r>
    </w:p>
    <w:p w14:paraId="1763FB9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else {</w:t>
      </w:r>
    </w:p>
    <w:p w14:paraId="71B79BC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2BDF3B6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DF643F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5B9A565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vowels are: " + v);</w:t>
      </w:r>
    </w:p>
    <w:p w14:paraId="4AEFFC6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consonants are: " + c);</w:t>
      </w:r>
    </w:p>
    <w:p w14:paraId="73B22A3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15099DE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2CFB63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447BA0E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17B67B0C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6D784EBA" w14:textId="7CFADEE3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5C5DEEE3" wp14:editId="1AA25835">
            <wp:extent cx="4159464" cy="9779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59464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671E3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30B07C61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1:</w:t>
      </w:r>
    </w:p>
    <w:p w14:paraId="3A35F86E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to count the number of words that start with capital letters.</w:t>
      </w:r>
    </w:p>
    <w:p w14:paraId="5C1B2253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2C75590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2CE56EE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8DD974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1 {</w:t>
      </w:r>
    </w:p>
    <w:p w14:paraId="68021B9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3E9801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1FE3E57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04E6204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a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0B702F4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69D2DCE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971A4D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&gt;= 'A' &amp;&amp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&lt;= 'Z') {</w:t>
      </w:r>
    </w:p>
    <w:p w14:paraId="77CECAC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53458D2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E45FEB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4E4AA17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number of words that start with capital letters are: " + count);</w:t>
      </w:r>
    </w:p>
    <w:p w14:paraId="2021B91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48C64CD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7A7DE73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F06E86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3458DDF7" w14:textId="0EA4E235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231B76FF" wp14:editId="6FB0DBD1">
            <wp:extent cx="4432528" cy="831893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2528" cy="831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1E52D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2C0FEE09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75712675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13F88AAA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40522417" w14:textId="10DD46F9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lastRenderedPageBreak/>
        <w:t>Question 12:</w:t>
      </w:r>
    </w:p>
    <w:p w14:paraId="3005D434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Create a class which ask the user to enter a sentence, and it should display count of each vowel type in the sentence. Display the total count of each vowel and digits for all sentences.</w:t>
      </w:r>
    </w:p>
    <w:p w14:paraId="0B89A9FE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4950378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256E9A0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F178E3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2 {</w:t>
      </w:r>
    </w:p>
    <w:p w14:paraId="65B7394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411E4C1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4258DCC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: ");</w:t>
      </w:r>
    </w:p>
    <w:p w14:paraId="661A856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227C825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count = 0;</w:t>
      </w:r>
    </w:p>
    <w:p w14:paraId="1DA1B0E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a = 0;</w:t>
      </w:r>
    </w:p>
    <w:p w14:paraId="5F0C719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e = 0;</w:t>
      </w:r>
    </w:p>
    <w:p w14:paraId="7B6DDE3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</w:t>
      </w:r>
    </w:p>
    <w:p w14:paraId="40F26DD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o = 0;</w:t>
      </w:r>
    </w:p>
    <w:p w14:paraId="2F6DDCF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u = 0;</w:t>
      </w:r>
    </w:p>
    <w:p w14:paraId="24C2476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 digit = 0;</w:t>
      </w:r>
    </w:p>
    <w:p w14:paraId="4C3AB85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j = 0; j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)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03BF1E6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FF0B3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a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A') {</w:t>
      </w:r>
    </w:p>
    <w:p w14:paraId="345F4CF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a++;</w:t>
      </w:r>
    </w:p>
    <w:p w14:paraId="4717D0A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e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E') {</w:t>
      </w:r>
    </w:p>
    <w:p w14:paraId="77AD8B3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e++;</w:t>
      </w:r>
    </w:p>
    <w:p w14:paraId="57C274F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I') {</w:t>
      </w:r>
    </w:p>
    <w:p w14:paraId="5A0D827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;</w:t>
      </w:r>
    </w:p>
    <w:p w14:paraId="5353EB0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o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O') {</w:t>
      </w:r>
    </w:p>
    <w:p w14:paraId="556D0BF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o++;</w:t>
      </w:r>
    </w:p>
    <w:p w14:paraId="536FFB8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== 'u' ||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U') {</w:t>
      </w:r>
    </w:p>
    <w:p w14:paraId="0A12831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u++;</w:t>
      </w:r>
    </w:p>
    <w:p w14:paraId="033B5FD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== ' ') {</w:t>
      </w:r>
    </w:p>
    <w:p w14:paraId="17D8C98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ntinue;</w:t>
      </w:r>
    </w:p>
    <w:p w14:paraId="72B8BEC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if (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j) &gt;= '0' &amp;&amp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ring.charA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j) &lt;= '9') {</w:t>
      </w:r>
    </w:p>
    <w:p w14:paraId="347C9F2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digit++;</w:t>
      </w:r>
    </w:p>
    <w:p w14:paraId="2BF19B1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 else {</w:t>
      </w:r>
    </w:p>
    <w:p w14:paraId="6ED8977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ount++;</w:t>
      </w:r>
    </w:p>
    <w:p w14:paraId="06380B6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2F1A071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48E0E2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a in the string is: " + a);</w:t>
      </w:r>
    </w:p>
    <w:p w14:paraId="28C225D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e in the string is: " + e);</w:t>
      </w:r>
    </w:p>
    <w:p w14:paraId="3B31A47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The total number of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 the string is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;</w:t>
      </w:r>
    </w:p>
    <w:p w14:paraId="7A7FEF8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o in the string is: " + o);</w:t>
      </w:r>
    </w:p>
    <w:p w14:paraId="1915F18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u in the string is: " + u);</w:t>
      </w:r>
    </w:p>
    <w:p w14:paraId="79DEB04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consonants in the string is: " + count);</w:t>
      </w:r>
    </w:p>
    <w:p w14:paraId="6F1ECDB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digits in the string is: " + digit);</w:t>
      </w:r>
    </w:p>
    <w:p w14:paraId="0BC6F1F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A3DA71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5A40CC3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C821252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6F306A1F" w14:textId="32E14EE5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1E42B163" wp14:editId="7F9BD6D0">
            <wp:extent cx="4248368" cy="1784442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48368" cy="1784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76D7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1B28A7B1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3:</w:t>
      </w:r>
    </w:p>
    <w:p w14:paraId="3F3D094F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eastAsia="Calibri" w:cstheme="minorHAnsi"/>
          <w:sz w:val="28"/>
          <w:szCs w:val="28"/>
          <w:lang w:val="en-US"/>
        </w:rPr>
        <w:t>Write a program which will perform following functionality on String:</w:t>
      </w:r>
    </w:p>
    <w:p w14:paraId="239AFD55" w14:textId="77777777" w:rsidR="005B288C" w:rsidRPr="00833633" w:rsidRDefault="005B288C" w:rsidP="005B288C">
      <w:pPr>
        <w:widowControl w:val="0"/>
        <w:jc w:val="both"/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 xml:space="preserve">a) convert to uppercase b) convert to lowercase c) count total words d) substring  e) If String ends with Java then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concat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</w:t>
      </w:r>
      <w:proofErr w:type="spellStart"/>
      <w:r w:rsidRPr="00833633">
        <w:rPr>
          <w:rFonts w:eastAsia="Calibri" w:cstheme="minorHAnsi"/>
          <w:sz w:val="28"/>
          <w:szCs w:val="28"/>
          <w:lang w:val="en-US"/>
        </w:rPr>
        <w:t>standardEdition</w:t>
      </w:r>
      <w:proofErr w:type="spellEnd"/>
      <w:r w:rsidRPr="00833633">
        <w:rPr>
          <w:rFonts w:eastAsia="Calibri" w:cstheme="minorHAnsi"/>
          <w:sz w:val="28"/>
          <w:szCs w:val="28"/>
          <w:lang w:val="en-US"/>
        </w:rPr>
        <w:t xml:space="preserve"> to it f) trim g) string length h) Check weather two strings are equal or not. </w:t>
      </w:r>
    </w:p>
    <w:p w14:paraId="169532CA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67BA442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impor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ava.util.Scanner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;</w:t>
      </w:r>
    </w:p>
    <w:p w14:paraId="6FD4761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4C30A8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3 {</w:t>
      </w:r>
    </w:p>
    <w:p w14:paraId="0976A88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282CA06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1: ");</w:t>
      </w:r>
    </w:p>
    <w:p w14:paraId="531198C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canner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new Scanner(System.in);</w:t>
      </w:r>
    </w:p>
    <w:p w14:paraId="6520026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80A2FD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string1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9DB45C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Enter the String2: ");</w:t>
      </w:r>
    </w:p>
    <w:p w14:paraId="4C11570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String string2 =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c.nextLine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044C9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s: " + string1);</w:t>
      </w:r>
    </w:p>
    <w:p w14:paraId="79EEC1F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n uppercase is: " + string1.toUpperCase());</w:t>
      </w:r>
    </w:p>
    <w:p w14:paraId="5794FDB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in lowercase is: " + string1.toLowerCase());</w:t>
      </w:r>
    </w:p>
    <w:p w14:paraId="09D7658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otal number of words in the string1 is: " + string1.split(" ").length);</w:t>
      </w:r>
    </w:p>
    <w:p w14:paraId="275E970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ubstring of the string1 is: " + string1.substring(0, 5));</w:t>
      </w:r>
    </w:p>
    <w:p w14:paraId="72D5B19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string1.endsWith("Java")) {</w:t>
      </w:r>
    </w:p>
    <w:p w14:paraId="0B0B3FA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after concatenation is: " + string1.concat("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ndardEditio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"));</w:t>
      </w:r>
    </w:p>
    <w:p w14:paraId="4995DA4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4E3FC9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string1 after trimming is: " + string1.trim());</w:t>
      </w:r>
    </w:p>
    <w:p w14:paraId="095DC6B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length of the string1 is: " + string1.length());</w:t>
      </w:r>
    </w:p>
    <w:p w14:paraId="6D9CDAC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581FA0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f (string1.equals(string2)) {</w:t>
      </w:r>
    </w:p>
    <w:p w14:paraId="5660DFF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wo strings are equal");</w:t>
      </w:r>
    </w:p>
    <w:p w14:paraId="5D7DCEC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 else {</w:t>
      </w:r>
    </w:p>
    <w:p w14:paraId="3E72179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The two strings are not equal");</w:t>
      </w:r>
    </w:p>
    <w:p w14:paraId="39FF9BE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1E0DA30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C34D5E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1FFEBB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3203C18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72E6A29" w14:textId="77777777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Input / Output</w:t>
      </w:r>
    </w:p>
    <w:p w14:paraId="0AFDD752" w14:textId="2AAD4C0F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48360B85" wp14:editId="5C64D218">
            <wp:extent cx="5086611" cy="20448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0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6D23B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2A296FD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9CFB5F9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7DBC1EA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491B0E0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2796B715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2E25D9B9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0FE9C44C" w14:textId="7777777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7BB15772" w14:textId="7D1E5682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lastRenderedPageBreak/>
        <w:t>Question 14:</w:t>
      </w:r>
    </w:p>
    <w:p w14:paraId="204388C1" w14:textId="161C4FE2" w:rsidR="005B288C" w:rsidRP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833633">
        <w:rPr>
          <w:rFonts w:eastAsia="Calibri" w:cstheme="minorHAnsi"/>
          <w:sz w:val="28"/>
          <w:szCs w:val="28"/>
          <w:lang w:val="en-US"/>
        </w:rPr>
        <w:t>Perform addition and multiplication of two matrix.</w:t>
      </w:r>
    </w:p>
    <w:p w14:paraId="0B9879B9" w14:textId="5FCB95ED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54CFEDB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4 {</w:t>
      </w:r>
    </w:p>
    <w:p w14:paraId="47DE82A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E473B5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a = { { 1, 2, 3 }, { 4, 5, 6 }, { 7, 8, 9 } };</w:t>
      </w:r>
    </w:p>
    <w:p w14:paraId="4DBBC64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b = { { 1, 2, 3 }, { 4, 5, 6 }, { 7, 8, 9 } };</w:t>
      </w:r>
    </w:p>
    <w:p w14:paraId="37B1830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c = new int[3][3];</w:t>
      </w:r>
    </w:p>
    <w:p w14:paraId="2FFD88F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int[][] d = new int[3][3];</w:t>
      </w:r>
    </w:p>
    <w:p w14:paraId="2C7BBC7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trix A:");</w:t>
      </w:r>
    </w:p>
    <w:p w14:paraId="21F9706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7959029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for (int j = 0; j &lt;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.length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66C554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3B434BC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1FBF0E2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F8DACA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9246F81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atrix B:");</w:t>
      </w:r>
    </w:p>
    <w:p w14:paraId="05D6B1F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.length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1875D4D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for (int j = 0; j &lt;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].length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B7388A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1A4E9097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30DB89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506E3FA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308C031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65F700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1658D0B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c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=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;</w:t>
      </w:r>
    </w:p>
    <w:p w14:paraId="684C146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    d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= a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* b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;</w:t>
      </w:r>
    </w:p>
    <w:p w14:paraId="49B8CE4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1CD449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4ACE334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Addition of two matrix is: ");</w:t>
      </w:r>
    </w:p>
    <w:p w14:paraId="6392B28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0DD8405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C29D64D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c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2C0F096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57E7E46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7631D0D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7025428F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"Multiplication of two matrix is: ");</w:t>
      </w:r>
    </w:p>
    <w:p w14:paraId="6077575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for (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= 0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+) {</w:t>
      </w:r>
    </w:p>
    <w:p w14:paraId="5D5F8EE2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for (int j = 0; j &lt; 3;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j++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35F956D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d[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][j] + " ");</w:t>
      </w:r>
    </w:p>
    <w:p w14:paraId="3985F8D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    }</w:t>
      </w:r>
    </w:p>
    <w:p w14:paraId="63A7E515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);</w:t>
      </w:r>
    </w:p>
    <w:p w14:paraId="3B0C517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}</w:t>
      </w:r>
    </w:p>
    <w:p w14:paraId="629D045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3CBD32FC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4159C729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C3DA95" w14:textId="57315463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79048839" w14:textId="1A7F3827" w:rsidR="004F3106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 w:rsidRPr="005B288C">
        <w:rPr>
          <w:rFonts w:eastAsia="Calibri" w:cstheme="minorHAnsi"/>
          <w:noProof/>
          <w:sz w:val="28"/>
          <w:szCs w:val="28"/>
          <w:lang w:val="en-US"/>
        </w:rPr>
        <w:drawing>
          <wp:inline distT="0" distB="0" distL="0" distR="0" wp14:anchorId="13D74F37" wp14:editId="4606AA27">
            <wp:extent cx="3975304" cy="2959252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75304" cy="295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3106" w:rsidRPr="00833633">
        <w:rPr>
          <w:rFonts w:eastAsia="Calibri" w:cstheme="minorHAnsi"/>
          <w:sz w:val="28"/>
          <w:szCs w:val="28"/>
          <w:lang w:val="en-US"/>
        </w:rPr>
        <w:tab/>
      </w:r>
    </w:p>
    <w:p w14:paraId="1D99F002" w14:textId="35994D47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</w:p>
    <w:p w14:paraId="55365A62" w14:textId="3705C8EC" w:rsidR="005B288C" w:rsidRDefault="005B288C" w:rsidP="004F3106">
      <w:pPr>
        <w:rPr>
          <w:rFonts w:eastAsia="Calibri" w:cstheme="minorHAnsi"/>
          <w:sz w:val="28"/>
          <w:szCs w:val="28"/>
          <w:lang w:val="en-US"/>
        </w:rPr>
      </w:pPr>
      <w:r>
        <w:rPr>
          <w:rFonts w:eastAsia="Calibri" w:cstheme="minorHAnsi"/>
          <w:sz w:val="28"/>
          <w:szCs w:val="28"/>
          <w:lang w:val="en-US"/>
        </w:rPr>
        <w:t>Question 15:</w:t>
      </w:r>
    </w:p>
    <w:p w14:paraId="32B7402F" w14:textId="77777777" w:rsidR="005B288C" w:rsidRPr="00833633" w:rsidRDefault="005B288C" w:rsidP="005B288C">
      <w:pPr>
        <w:widowControl w:val="0"/>
        <w:jc w:val="both"/>
        <w:rPr>
          <w:rFonts w:cstheme="minorHAnsi"/>
          <w:sz w:val="28"/>
          <w:szCs w:val="28"/>
        </w:rPr>
      </w:pPr>
      <w:r w:rsidRPr="00833633">
        <w:rPr>
          <w:rFonts w:cstheme="minorHAnsi"/>
          <w:sz w:val="28"/>
          <w:szCs w:val="28"/>
        </w:rPr>
        <w:t xml:space="preserve">Write a program which will overload method </w:t>
      </w:r>
      <w:proofErr w:type="spellStart"/>
      <w:r w:rsidRPr="00833633">
        <w:rPr>
          <w:rFonts w:cstheme="minorHAnsi"/>
          <w:sz w:val="28"/>
          <w:szCs w:val="28"/>
        </w:rPr>
        <w:t>calculateArea</w:t>
      </w:r>
      <w:proofErr w:type="spellEnd"/>
      <w:r w:rsidRPr="00833633">
        <w:rPr>
          <w:rFonts w:cstheme="minorHAnsi"/>
          <w:sz w:val="28"/>
          <w:szCs w:val="28"/>
        </w:rPr>
        <w:t xml:space="preserve"> which calculates area of different shapes like circle, rectangle and square.</w:t>
      </w:r>
    </w:p>
    <w:p w14:paraId="41999439" w14:textId="38ACC5C6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t>Code</w:t>
      </w:r>
    </w:p>
    <w:p w14:paraId="1F6042C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ublic class Q15 {</w:t>
      </w:r>
    </w:p>
    <w:p w14:paraId="4AEDF5E6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static double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nt r){</w:t>
      </w:r>
    </w:p>
    <w:p w14:paraId="25FF683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3.14*r*r;</w:t>
      </w:r>
    </w:p>
    <w:p w14:paraId="524D38B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7862D5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static int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int l, int b){</w:t>
      </w:r>
    </w:p>
    <w:p w14:paraId="7186EA93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    return l*b;</w:t>
      </w:r>
    </w:p>
    <w:p w14:paraId="5FE2069B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7D24563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public static void main(String[]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gs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{</w:t>
      </w:r>
    </w:p>
    <w:p w14:paraId="760CDAD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Circle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5));</w:t>
      </w:r>
    </w:p>
    <w:p w14:paraId="6633658E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Rectangle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5, 10));</w:t>
      </w:r>
    </w:p>
    <w:p w14:paraId="5CCBEC80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       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ystem.out.println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"Area of Square: " + </w:t>
      </w:r>
      <w:proofErr w:type="spellStart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lculateArea</w:t>
      </w:r>
      <w:proofErr w:type="spellEnd"/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5, 5));</w:t>
      </w:r>
    </w:p>
    <w:p w14:paraId="163CC444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4422F68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   }</w:t>
      </w:r>
    </w:p>
    <w:p w14:paraId="6A21864A" w14:textId="77777777" w:rsidR="005B288C" w:rsidRPr="005B288C" w:rsidRDefault="005B288C" w:rsidP="005B288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288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}</w:t>
      </w:r>
    </w:p>
    <w:p w14:paraId="56CE6717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40BA8FCF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397C59F5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1822B7A8" w14:textId="77777777" w:rsidR="00DB3D27" w:rsidRDefault="00DB3D27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p w14:paraId="55895AA4" w14:textId="2E053082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>
        <w:rPr>
          <w:rFonts w:eastAsia="Calibri" w:cstheme="minorHAnsi"/>
          <w:b/>
          <w:bCs/>
          <w:sz w:val="28"/>
          <w:szCs w:val="28"/>
          <w:lang w:val="en-US"/>
        </w:rPr>
        <w:lastRenderedPageBreak/>
        <w:t>Input / Output</w:t>
      </w:r>
    </w:p>
    <w:p w14:paraId="1258F1B3" w14:textId="759C298D" w:rsidR="005B288C" w:rsidRDefault="005B288C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  <w:r w:rsidRPr="005B288C">
        <w:rPr>
          <w:rFonts w:eastAsia="Calibri" w:cstheme="minorHAnsi"/>
          <w:b/>
          <w:bCs/>
          <w:noProof/>
          <w:sz w:val="28"/>
          <w:szCs w:val="28"/>
          <w:lang w:val="en-US"/>
        </w:rPr>
        <w:drawing>
          <wp:inline distT="0" distB="0" distL="0" distR="0" wp14:anchorId="5BEF99AD" wp14:editId="11E773AB">
            <wp:extent cx="4032457" cy="1022403"/>
            <wp:effectExtent l="0" t="0" r="635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10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2EC94" w14:textId="77777777" w:rsidR="001C5586" w:rsidRPr="005B288C" w:rsidRDefault="001C5586" w:rsidP="004F3106">
      <w:pPr>
        <w:rPr>
          <w:rFonts w:eastAsia="Calibri" w:cstheme="minorHAnsi"/>
          <w:b/>
          <w:bCs/>
          <w:sz w:val="28"/>
          <w:szCs w:val="28"/>
          <w:lang w:val="en-US"/>
        </w:rPr>
      </w:pPr>
    </w:p>
    <w:sectPr w:rsidR="001C5586" w:rsidRPr="005B28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LIwMjGzNDcxNbRQ0lEKTi0uzszPAykwrAUAi8GXQCwAAAA="/>
  </w:docVars>
  <w:rsids>
    <w:rsidRoot w:val="00384F2A"/>
    <w:rsid w:val="00034DD6"/>
    <w:rsid w:val="001C5586"/>
    <w:rsid w:val="003762EE"/>
    <w:rsid w:val="00384F2A"/>
    <w:rsid w:val="004F3106"/>
    <w:rsid w:val="005125A8"/>
    <w:rsid w:val="005B288C"/>
    <w:rsid w:val="00A23C36"/>
    <w:rsid w:val="00DB3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BA060"/>
  <w15:chartTrackingRefBased/>
  <w15:docId w15:val="{6DBA17AF-1F92-42DA-BABE-014E12A71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4F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1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3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13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3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56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2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4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9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85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86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5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48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8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7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39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0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8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38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0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63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7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6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5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7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96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9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5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6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6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3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0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7</Pages>
  <Words>2384</Words>
  <Characters>13594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Patel</dc:creator>
  <cp:keywords/>
  <dc:description/>
  <cp:lastModifiedBy>Dev Patel</cp:lastModifiedBy>
  <cp:revision>3</cp:revision>
  <dcterms:created xsi:type="dcterms:W3CDTF">2022-10-16T07:29:00Z</dcterms:created>
  <dcterms:modified xsi:type="dcterms:W3CDTF">2022-10-16T18:18:00Z</dcterms:modified>
</cp:coreProperties>
</file>